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the Position of Legal Intern at [Law Firm Name], Algiers, Algeria</w:t>
      </w:r>
    </w:p>
    <w:bookmarkEnd w:id="20"/>
    <w:p>
      <w:pPr>
        <w:pStyle w:val="BodyText"/>
      </w:pPr>
      <w:r>
        <w:t xml:space="preserve">June 12, 2024</w:t>
      </w:r>
    </w:p>
    <w:p>
      <w:pPr>
        <w:pStyle w:val="BodyText"/>
      </w:pPr>
      <w:r>
        <w:t xml:space="preserve">Mr. Ahmed Benali</w:t>
      </w:r>
      <w:r>
        <w:br/>
      </w:r>
      <w:r>
        <w:t xml:space="preserve">Head of Legal Department</w:t>
      </w:r>
      <w:r>
        <w:br/>
      </w:r>
      <w:r>
        <w:t xml:space="preserve">[Law Firm Name]</w:t>
      </w:r>
      <w:r>
        <w:br/>
      </w:r>
      <w:r>
        <w:t xml:space="preserve">Rue des Écoles, Algiers</w:t>
      </w:r>
      <w:r>
        <w:br/>
      </w:r>
      <w:r>
        <w:t xml:space="preserve">Algeria</w:t>
      </w:r>
    </w:p>
    <w:bookmarkStart w:id="21" w:name="Xd6ae0093e9c76b52d419da0ecdd753ec7a48729"/>
    <w:p>
      <w:pPr>
        <w:pStyle w:val="Heading2"/>
      </w:pPr>
      <w:r>
        <w:t xml:space="preserve">Subject: Application for Legal Internship Position</w:t>
      </w:r>
    </w:p>
    <w:bookmarkEnd w:id="21"/>
    <w:p>
      <w:pPr>
        <w:pStyle w:val="FirstParagraph"/>
      </w:pPr>
      <w:r>
        <w:t xml:space="preserve">Dear Mr. Benali,</w:t>
      </w:r>
    </w:p>
    <w:p>
      <w:pPr>
        <w:pStyle w:val="BodyText"/>
      </w:pPr>
      <w:r>
        <w:t xml:space="preserve">I am writing to express my profound enthusiasm for the Legal Internship position at [Law Firm Name] in Algiers, as advertised on the Algerian Bar Association's official portal. As a final-year law student at the University of Algiers 1 – Faculty of Law, I have dedicated myself to mastering both theoretical frameworks and practical applications within Algeria's evolving legal landscape. This Internship Application Letter represents not merely a formal submission, but a passionate declaration of my commitment to becoming an ethical and impactful Lawyer in Algeria, specifically contributing to the nation's judicial development through meaningful work in Algiers.</w:t>
      </w:r>
    </w:p>
    <w:p>
      <w:pPr>
        <w:pStyle w:val="BodyText"/>
      </w:pPr>
      <w:r>
        <w:t xml:space="preserve">My academic journey at the University of Algiers 1 has provided me with rigorous training across core Algerian legal disciplines. I have excelled in courses such as Civil Procedure Code (Articles 3-120), Commercial Law of Algeria (2023 Amendments), and International Human Rights Law, earning a GPA of 3.8/4.0. My thesis on "Judicial Reforms in Post-Revolutionary Algeria: The Role of the Supreme Court in Constitutional Interpretation" required extensive primary source analysis of Algerian judicial precedents – a skill I am eager to apply under your firm's mentorship. Unlike many peers who focus solely on theory, I have actively engaged with Algeria's legal community through the University Legal Clinic, where I assisted 12+ clients with contract disputes and family law matters under the supervision of licensed Lawyers in Algiers. This experience revealed how deeply interconnected Algerian legal practice is with its socio-cultural fabric – a reality that has only strengthened my resolve to serve as a Lawyer within Algeria's own judicial ecosystem.</w:t>
      </w:r>
    </w:p>
    <w:p>
      <w:pPr>
        <w:pStyle w:val="BodyText"/>
      </w:pPr>
      <w:r>
        <w:t xml:space="preserve">What specifically draws me to [Law Firm Name] is your firm's pioneering work in contemporary legal challenges facing modern Algeria. Your recent landmark case defending SMEs against unfair commercial contracts during the 2023 economic restructuring period exemplifies the kind of dynamic, client-centered advocacy I aspire to emulate. In Algeria Algiers, where the legal profession increasingly intersects with digital transformation and international trade agreements (such as our new EU-Algeria Trade Partnership), your firm's specialization in business law and cross-border litigation aligns perfectly with my career vision. Having followed your firm's publications on "Navigating the New Algerian Investment Code," I am confident that this internship would provide the contextual depth I seek beyond textbook learning. As Algeria continues its journey toward judicial modernization under Law 22-01, firms like yours are at the forefront of shaping how legal expertise serves national development – a mission I am eager to support.</w:t>
      </w:r>
    </w:p>
    <w:p>
      <w:pPr>
        <w:pStyle w:val="BodyText"/>
      </w:pPr>
      <w:r>
        <w:t xml:space="preserve">My practical competencies extend beyond academic excellence. Fluent in Arabic (native), French (professional), and English (fluent business proficiency), I possess the linguistic versatility essential for effective communication with clients, courts, and international partners across Algeria Algiers. I am proficient in legal research databases including Législatif-Algérie and Jurisprudence Online, having used these tools to analyze 50+ Algerian court rulings. During my internship at the Algiers Provincial Court last summer (2023), I assisted judges with case documentation for family law disputes – a role requiring meticulous attention to Algeria's Civil Code provisions on marriage and inheritance. This experience taught me that becoming an effective Lawyer requires understanding not only legal statutes but also the human dimensions of justice in communities across Algeria, from urban Algiers to rural regions.</w:t>
      </w:r>
    </w:p>
    <w:p>
      <w:pPr>
        <w:pStyle w:val="BodyText"/>
      </w:pPr>
      <w:r>
        <w:t xml:space="preserve">Algeria's legal landscape presents unique opportunities for dedicated young professionals like myself. As a nation committed to judicial independence and modernization, Algeria needs Lawyers who understand both our civil law heritage and contemporary challenges. The 2016 constitutional reforms and ongoing digital justice initiatives – such as the National Electronic Court System (Système Électronique de Justice) now operational in Algiers – demand fresh perspectives grounded in local context. I am particularly drawn to your firm's community outreach programs, like the "Legal Aid for Women" initiative addressing domestic violence cases under Algeria's 2018 law. In Algiers, where social justice issues intersect with legal practice daily, I believe an intern can contribute meaningfully while learning from experienced Lawyers who embody ethical leadership.</w:t>
      </w:r>
    </w:p>
    <w:p>
      <w:pPr>
        <w:pStyle w:val="BodyText"/>
      </w:pPr>
      <w:r>
        <w:t xml:space="preserve">I am prepared to dedicate 12 weeks full-time during the summer of 2024 (July-August), adapting flexibly to your firm's operational rhythms in Algiers. My schedule is completely available, and I am prepared to commute daily from my residence in Bab El Oued, Algiers. I have attached my CV detailing further academic achievements and volunteer work with the Algerian Red Crescent legal team, which involved drafting multilingual client agreements under Algerian non-profit regulations.</w:t>
      </w:r>
    </w:p>
    <w:p>
      <w:pPr>
        <w:pStyle w:val="BodyText"/>
      </w:pPr>
      <w:r>
        <w:t xml:space="preserve">As an aspiring Lawyer who has witnessed firsthand how legal expertise can transform lives in Algeria – from helping a single mother secure child support through family court to supporting farmers with land rights disputes – I am driven by the belief that this internship is not just a career step, but a commitment to Algeria's future. [Law Firm Name] represents the ideal environment where my academic preparation, cultural grounding, and passion for Algerian jurisprudence can converge. I would be honored to contribute to your team while learning from Lawyers who are genuinely shaping justice in Algeria Algiers today.</w:t>
      </w:r>
    </w:p>
    <w:p>
      <w:pPr>
        <w:pStyle w:val="BodyText"/>
      </w:pPr>
      <w:r>
        <w:t xml:space="preserve">Thank you for considering this Internship Application Letter. I have attached all required documentation and welcome the opportunity to discuss how my skills align with [Law Firm Name]'s mission during an interview at your convenience. Please contact me at +213 555 123 456 or amar.mohamed@email.edu.dz.</w:t>
      </w:r>
    </w:p>
    <w:p>
      <w:pPr>
        <w:pStyle w:val="BodyText"/>
      </w:pPr>
      <w:r>
        <w:t xml:space="preserve">Respectfully and with great anticipation,</w:t>
      </w:r>
    </w:p>
    <w:p>
      <w:pPr>
        <w:pStyle w:val="BodyText"/>
      </w:pPr>
      <w:r>
        <w:rPr>
          <w:bCs/>
          <w:b/>
        </w:rPr>
        <w:t xml:space="preserve">Amar Mohamed</w:t>
      </w:r>
    </w:p>
    <w:p>
      <w:pPr>
        <w:pStyle w:val="BodyText"/>
      </w:pPr>
      <w:r>
        <w:t xml:space="preserve">Final-Year Law Student (LL.B.)</w:t>
      </w:r>
      <w:r>
        <w:br/>
      </w:r>
      <w:r>
        <w:t xml:space="preserve">University of Algiers 1 – Faculty of Law</w:t>
      </w:r>
      <w:r>
        <w:br/>
      </w:r>
      <w:r>
        <w:t xml:space="preserve">Bab El Oued, Algiers, Algeria</w:t>
      </w:r>
      <w:r>
        <w:br/>
      </w:r>
      <w:r>
        <w:t xml:space="preserve">+213 555 123 456 | amar.mohamed@email.edu.dz</w:t>
      </w:r>
    </w:p>
    <w:p>
      <w:pPr>
        <w:pStyle w:val="BodyText"/>
      </w:pPr>
      <w:r>
        <w:t xml:space="preserve">Attachment: Curriculum Vitae, Academic Transcripts, Algerian Bar Association Student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Algeria Algiers</dc:title>
  <dc:creator/>
  <dc:language>en</dc:language>
  <cp:keywords/>
  <dcterms:created xsi:type="dcterms:W3CDTF">2025-12-09T03:00:17Z</dcterms:created>
  <dcterms:modified xsi:type="dcterms:W3CDTF">2025-12-09T03:00:17Z</dcterms:modified>
</cp:coreProperties>
</file>

<file path=docProps/custom.xml><?xml version="1.0" encoding="utf-8"?>
<Properties xmlns="http://schemas.openxmlformats.org/officeDocument/2006/custom-properties" xmlns:vt="http://schemas.openxmlformats.org/officeDocument/2006/docPropsVTypes"/>
</file>